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626926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67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5855E4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626926">
        <w:t>77</w:t>
      </w:r>
      <w:r w:rsidRPr="00DB449E">
        <w:t>/2</w:t>
      </w:r>
      <w:r w:rsidR="003150A0">
        <w:t>5</w:t>
      </w:r>
      <w:r w:rsidRPr="00DB449E">
        <w:t xml:space="preserve">/K voči </w:t>
      </w:r>
      <w:r w:rsidR="007E248D">
        <w:t xml:space="preserve">verejnému funkcionárovi </w:t>
      </w:r>
      <w:r w:rsidR="00626926">
        <w:t xml:space="preserve">Richardovi </w:t>
      </w:r>
      <w:proofErr w:type="spellStart"/>
      <w:r w:rsidR="00626926">
        <w:t>Vojsovičovi</w:t>
      </w:r>
      <w:proofErr w:type="spellEnd"/>
      <w:r w:rsidR="00626926">
        <w:t>, bývalému členovi predstavenstva Nemocnice Poprad, a. s.</w:t>
      </w:r>
    </w:p>
    <w:p w:rsidR="00626926" w:rsidRPr="00DB449E" w:rsidRDefault="00626926" w:rsidP="00F46193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5855E4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626926">
        <w:t>uznesením č. 491</w:t>
      </w:r>
      <w:bookmarkStart w:id="0" w:name="_GoBack"/>
      <w:bookmarkEnd w:id="0"/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7E248D">
        <w:t xml:space="preserve">verejnému funkcionárovi </w:t>
      </w:r>
      <w:r w:rsidR="00626926">
        <w:t xml:space="preserve">Richardovi </w:t>
      </w:r>
      <w:proofErr w:type="spellStart"/>
      <w:r w:rsidR="00626926">
        <w:t>Vojsovičovi</w:t>
      </w:r>
      <w:proofErr w:type="spellEnd"/>
      <w:r w:rsidR="00626926">
        <w:t>, bývalému členovi predstavenstva Nemocnice Poprad, a. s.</w:t>
      </w:r>
    </w:p>
    <w:p w:rsidR="00626926" w:rsidRPr="003850F1" w:rsidRDefault="00626926" w:rsidP="005855E4">
      <w:pPr>
        <w:ind w:firstLine="540"/>
        <w:jc w:val="both"/>
      </w:pPr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26926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3D8046E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D1173A-377C-4A1B-9213-EABC6B3A16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60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4</cp:revision>
  <cp:lastPrinted>2022-03-17T12:58:00Z</cp:lastPrinted>
  <dcterms:created xsi:type="dcterms:W3CDTF">2022-03-15T08:00:00Z</dcterms:created>
  <dcterms:modified xsi:type="dcterms:W3CDTF">2025-09-29T09:15:00Z</dcterms:modified>
</cp:coreProperties>
</file>